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C0769E7" w14:textId="77777777" w:rsidR="00D364A5" w:rsidRDefault="00D364A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364A5">
        <w:rPr>
          <w:rFonts w:eastAsia="Times New Roman" w:cstheme="minorHAnsi"/>
          <w:b/>
          <w:color w:val="181717"/>
          <w:sz w:val="28"/>
          <w:szCs w:val="28"/>
        </w:rPr>
        <w:t>Chapter 15 – Refrigerant Recovery, Recycling, and Recharging</w:t>
      </w:r>
    </w:p>
    <w:p w14:paraId="0766CA74" w14:textId="14FDEA0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8A5FD9E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D0FD4">
        <w:t>Safety First, SAE J Standards, Refrigerant Identification, A/C Servicing, and Refrigerant Recovery</w:t>
      </w:r>
    </w:p>
    <w:p w14:paraId="7F10182A" w14:textId="59F97DA0" w:rsidR="00DE07AC" w:rsidRDefault="00DF2F45" w:rsidP="004637B0">
      <w:pPr>
        <w:spacing w:after="0"/>
        <w:ind w:left="450" w:right="-810"/>
      </w:pPr>
      <w:r w:rsidRPr="00DF2F45">
        <w:t xml:space="preserve">2. </w:t>
      </w:r>
      <w:r w:rsidR="006D0FD4">
        <w:t xml:space="preserve">Recycling Refrigerant, Flushing an A/C System, </w:t>
      </w:r>
      <w:r w:rsidR="00CF302B">
        <w:t>Replacing Components, and Inline Filters</w:t>
      </w:r>
    </w:p>
    <w:p w14:paraId="53553AF1" w14:textId="2C0B20ED" w:rsidR="00CF302B" w:rsidRDefault="00CF302B" w:rsidP="004637B0">
      <w:pPr>
        <w:spacing w:after="0"/>
        <w:ind w:left="450" w:right="-810"/>
      </w:pPr>
      <w:r>
        <w:t xml:space="preserve">3. Refrigerant Oil, Evacuating the System, Recharging the System, and Sealants and </w:t>
      </w:r>
      <w:r w:rsidR="009F6D0D">
        <w:t>Stop Leaks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514C30" w14:textId="66F16B31" w:rsidR="007F0D7D" w:rsidRDefault="008F46C1" w:rsidP="00D364A5">
      <w:pPr>
        <w:spacing w:after="0"/>
        <w:ind w:left="450" w:right="-810"/>
      </w:pPr>
      <w:r>
        <w:t xml:space="preserve">1. </w:t>
      </w:r>
      <w:r w:rsidR="00D364A5">
        <w:t>Prepare for the ASE Heating and Air Conditioning (A7) certification test content area “A” (A/C System Service, Diagnosis and Repair).</w:t>
      </w:r>
    </w:p>
    <w:p w14:paraId="082F3636" w14:textId="766D2B7C" w:rsidR="007F0D7D" w:rsidRDefault="00BB599B" w:rsidP="00D364A5">
      <w:pPr>
        <w:spacing w:after="0"/>
        <w:ind w:left="450" w:right="-810"/>
      </w:pPr>
      <w:r>
        <w:t xml:space="preserve">2. </w:t>
      </w:r>
      <w:r w:rsidR="00D364A5">
        <w:t>Explain the steps involved in the service and repair of A/C systems.</w:t>
      </w:r>
    </w:p>
    <w:p w14:paraId="399F148C" w14:textId="37CAF102" w:rsidR="007F0D7D" w:rsidRDefault="00BB599B" w:rsidP="00D364A5">
      <w:pPr>
        <w:spacing w:after="0"/>
        <w:ind w:left="450" w:right="-810"/>
      </w:pPr>
      <w:r>
        <w:t xml:space="preserve">3. </w:t>
      </w:r>
      <w:r w:rsidR="00D364A5">
        <w:t>Discuss the procedure for identifying refrigerants in an A/C system.</w:t>
      </w:r>
    </w:p>
    <w:p w14:paraId="048B8EC0" w14:textId="78F01E48" w:rsidR="00D364A5" w:rsidRDefault="00BB599B" w:rsidP="00D364A5">
      <w:pPr>
        <w:spacing w:after="0"/>
        <w:ind w:left="450" w:right="-810"/>
      </w:pPr>
      <w:r>
        <w:t xml:space="preserve">4. </w:t>
      </w:r>
      <w:r w:rsidR="00D364A5">
        <w:t>Explain the procedure for refrigerant recovery in A/C systems.</w:t>
      </w:r>
    </w:p>
    <w:p w14:paraId="11C18949" w14:textId="45D436A3" w:rsidR="00F75D94" w:rsidRDefault="004C594B" w:rsidP="006D0FD4">
      <w:pPr>
        <w:spacing w:after="0"/>
        <w:ind w:left="450" w:right="-810"/>
      </w:pPr>
      <w:r>
        <w:t xml:space="preserve">5. </w:t>
      </w:r>
      <w:r w:rsidR="006D0FD4">
        <w:t>Explain the procedure for recycling refrigerant in A/C systems.</w:t>
      </w:r>
    </w:p>
    <w:p w14:paraId="7940EA72" w14:textId="355A9E75" w:rsidR="006D0FD4" w:rsidRDefault="006D0FD4" w:rsidP="006D0FD4">
      <w:pPr>
        <w:spacing w:after="0"/>
        <w:ind w:left="450" w:right="-810"/>
      </w:pPr>
      <w:r>
        <w:t xml:space="preserve">6. </w:t>
      </w:r>
      <w:r w:rsidRPr="006D0FD4">
        <w:t>Discuss the purpose of flushing an A/C system.</w:t>
      </w:r>
    </w:p>
    <w:p w14:paraId="707DCA5D" w14:textId="18D2ED15" w:rsidR="006D0FD4" w:rsidRDefault="006D0FD4" w:rsidP="006D0FD4">
      <w:pPr>
        <w:spacing w:after="0"/>
        <w:ind w:left="450" w:right="-810"/>
      </w:pPr>
      <w:r>
        <w:t xml:space="preserve">7. </w:t>
      </w:r>
      <w:r>
        <w:t>Explain the procedure for evacuating an A/C system.</w:t>
      </w:r>
    </w:p>
    <w:p w14:paraId="6EDDF4CD" w14:textId="5CF768F5" w:rsidR="006D0FD4" w:rsidRDefault="006D0FD4" w:rsidP="006D0FD4">
      <w:pPr>
        <w:spacing w:after="0"/>
        <w:ind w:left="450" w:right="-810"/>
      </w:pPr>
      <w:r>
        <w:t xml:space="preserve">8. </w:t>
      </w:r>
      <w:r>
        <w:t>Discuss the procedure for recharging an A/C system.</w:t>
      </w:r>
    </w:p>
    <w:p w14:paraId="1A825CF7" w14:textId="25266B05" w:rsidR="006D0FD4" w:rsidRDefault="006D0FD4" w:rsidP="006D0FD4">
      <w:pPr>
        <w:spacing w:after="0"/>
        <w:ind w:left="450" w:right="-810"/>
      </w:pPr>
      <w:r>
        <w:t xml:space="preserve">9. </w:t>
      </w:r>
      <w:r w:rsidRPr="006D0FD4">
        <w:t>Explain the purpose of sealants and stop leaks.</w:t>
      </w:r>
    </w:p>
    <w:p w14:paraId="55695049" w14:textId="3FC20834" w:rsidR="00DF2F45" w:rsidRPr="00DF2F45" w:rsidRDefault="00F25410" w:rsidP="00F75D9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89A8DEF" w14:textId="3868266C" w:rsidR="009363F8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9F6D0D" w:rsidRPr="009F6D0D">
        <w:t>Air Conditioning System Performance Test</w:t>
      </w:r>
    </w:p>
    <w:p w14:paraId="66CDDB21" w14:textId="77777777" w:rsidR="009F6D0D" w:rsidRDefault="009363F8" w:rsidP="004637B0">
      <w:pPr>
        <w:spacing w:after="0"/>
        <w:ind w:left="450" w:right="-810"/>
      </w:pPr>
      <w:r>
        <w:t xml:space="preserve">2. Task Sheet: </w:t>
      </w:r>
      <w:r w:rsidR="009F6D0D" w:rsidRPr="009F6D0D">
        <w:t>Air Conditioning Noise Diagnosis</w:t>
      </w:r>
    </w:p>
    <w:p w14:paraId="10B4142B" w14:textId="77777777" w:rsidR="009F6D0D" w:rsidRDefault="009363F8" w:rsidP="004637B0">
      <w:pPr>
        <w:spacing w:after="0"/>
        <w:ind w:left="450" w:right="-810"/>
      </w:pPr>
      <w:r>
        <w:t>3. Task Sheet:</w:t>
      </w:r>
      <w:r w:rsidR="000255BF">
        <w:t xml:space="preserve"> </w:t>
      </w:r>
      <w:r w:rsidR="009F6D0D" w:rsidRPr="009F6D0D">
        <w:t>Refrigerant Identification/Read Pressures</w:t>
      </w:r>
    </w:p>
    <w:p w14:paraId="4517F0D7" w14:textId="540C4C31" w:rsidR="009F6D0D" w:rsidRDefault="009F6D0D" w:rsidP="004637B0">
      <w:pPr>
        <w:spacing w:after="0"/>
        <w:ind w:left="450" w:right="-810"/>
      </w:pPr>
      <w:r>
        <w:t xml:space="preserve">4. Task Sheet: </w:t>
      </w:r>
      <w:r w:rsidR="00E40AD5" w:rsidRPr="00E40AD5">
        <w:t>Leak Test the Air Conditioning System</w:t>
      </w:r>
    </w:p>
    <w:p w14:paraId="76D3C6D1" w14:textId="1D8E86B5" w:rsidR="00E40AD5" w:rsidRDefault="00E40AD5" w:rsidP="004637B0">
      <w:pPr>
        <w:spacing w:after="0"/>
        <w:ind w:left="450" w:right="-810"/>
      </w:pPr>
      <w:r>
        <w:t xml:space="preserve">5. Task Sheet: </w:t>
      </w:r>
      <w:r w:rsidRPr="00E40AD5">
        <w:t>Determine Need for Refrigerant Filter</w:t>
      </w:r>
    </w:p>
    <w:p w14:paraId="7FD28712" w14:textId="1A492DB8" w:rsidR="00E40AD5" w:rsidRDefault="00E40AD5" w:rsidP="004637B0">
      <w:pPr>
        <w:spacing w:after="0"/>
        <w:ind w:left="450" w:right="-810"/>
      </w:pPr>
      <w:r>
        <w:t xml:space="preserve">6. Task Sheet: </w:t>
      </w:r>
      <w:r w:rsidRPr="00E40AD5">
        <w:t>Air Conditioning System Performance Check</w:t>
      </w:r>
    </w:p>
    <w:p w14:paraId="046BBAD2" w14:textId="1A33C044" w:rsidR="00E40AD5" w:rsidRDefault="00E40AD5" w:rsidP="004637B0">
      <w:pPr>
        <w:spacing w:after="0"/>
        <w:ind w:left="450" w:right="-810"/>
      </w:pPr>
      <w:r>
        <w:t xml:space="preserve">7. Task Sheet: </w:t>
      </w:r>
      <w:r w:rsidRPr="00E40AD5">
        <w:t>Air Conditioning Control System Diagnosis</w:t>
      </w:r>
    </w:p>
    <w:p w14:paraId="4E63BE8E" w14:textId="23676A2C" w:rsidR="00E40AD5" w:rsidRDefault="00E40AD5" w:rsidP="004637B0">
      <w:pPr>
        <w:spacing w:after="0"/>
        <w:ind w:left="450" w:right="-810"/>
      </w:pPr>
      <w:r>
        <w:t xml:space="preserve">8. Task Sheet: </w:t>
      </w:r>
      <w:r w:rsidRPr="00E40AD5">
        <w:t>Identify the Source of A/C System Odors</w:t>
      </w:r>
    </w:p>
    <w:p w14:paraId="5160D28E" w14:textId="43A45E6C" w:rsidR="00E40AD5" w:rsidRDefault="00E40AD5" w:rsidP="004637B0">
      <w:pPr>
        <w:spacing w:after="0"/>
        <w:ind w:left="450" w:right="-810"/>
      </w:pPr>
      <w:r>
        <w:t xml:space="preserve">9. Task Sheet: </w:t>
      </w:r>
      <w:r w:rsidRPr="00E40AD5">
        <w:t>Evaporator Housing Drain</w:t>
      </w:r>
    </w:p>
    <w:p w14:paraId="13C732F9" w14:textId="48ACD73B" w:rsidR="00E40AD5" w:rsidRDefault="00E40AD5" w:rsidP="004637B0">
      <w:pPr>
        <w:spacing w:after="0"/>
        <w:ind w:left="450" w:right="-810"/>
      </w:pPr>
      <w:r>
        <w:t xml:space="preserve">10. Task Sheet: </w:t>
      </w:r>
      <w:r w:rsidRPr="00E40AD5">
        <w:t>Evaporator/Heater Core Replacement</w:t>
      </w:r>
    </w:p>
    <w:p w14:paraId="29C9DDF5" w14:textId="1B40B45B" w:rsidR="00E40AD5" w:rsidRDefault="00E40AD5" w:rsidP="004637B0">
      <w:pPr>
        <w:spacing w:after="0"/>
        <w:ind w:left="450" w:right="-810"/>
      </w:pPr>
      <w:r>
        <w:t xml:space="preserve">11. Task Sheet: </w:t>
      </w:r>
      <w:r w:rsidRPr="00E40AD5">
        <w:t>Condenser Replacement</w:t>
      </w:r>
    </w:p>
    <w:p w14:paraId="1C53D3F0" w14:textId="12E4380F" w:rsidR="00E40AD5" w:rsidRDefault="00E40AD5" w:rsidP="004637B0">
      <w:pPr>
        <w:spacing w:after="0"/>
        <w:ind w:left="450" w:right="-810"/>
      </w:pPr>
      <w:r>
        <w:t xml:space="preserve">12. Task Sheet: </w:t>
      </w:r>
      <w:r w:rsidRPr="00E40AD5">
        <w:t>Inspect Belts and Hoses</w:t>
      </w:r>
    </w:p>
    <w:p w14:paraId="233C5FC8" w14:textId="066A6ED1" w:rsidR="008F46C1" w:rsidRDefault="00E40AD5" w:rsidP="004637B0">
      <w:pPr>
        <w:spacing w:after="0"/>
        <w:ind w:left="450" w:right="-810"/>
      </w:pPr>
      <w:r>
        <w:t>13</w:t>
      </w:r>
      <w:r w:rsidR="00DF2F45">
        <w:t xml:space="preserve">. Chapter PowerPoint </w:t>
      </w:r>
    </w:p>
    <w:p w14:paraId="1D2DB321" w14:textId="4B79EEEC" w:rsidR="008F46C1" w:rsidRDefault="00E40AD5" w:rsidP="004637B0">
      <w:pPr>
        <w:spacing w:after="0"/>
        <w:ind w:left="450" w:right="-810"/>
      </w:pPr>
      <w:r>
        <w:t>14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3806075" w14:textId="6B673718" w:rsidR="00AD0354" w:rsidRDefault="00E40AD5" w:rsidP="004637B0">
      <w:pPr>
        <w:spacing w:after="0"/>
        <w:ind w:left="450" w:right="-810"/>
        <w:rPr>
          <w:rStyle w:val="Hyperlink"/>
        </w:rPr>
      </w:pPr>
      <w:r>
        <w:t>15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CB4937C" w14:textId="6A95F005" w:rsidR="00D524C5" w:rsidRDefault="00E40AD5" w:rsidP="004637B0">
      <w:pPr>
        <w:spacing w:after="0"/>
        <w:ind w:left="450" w:right="-810"/>
        <w:rPr>
          <w:rStyle w:val="Hyperlink"/>
        </w:rPr>
      </w:pPr>
      <w:r>
        <w:t>16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  <w:r w:rsidR="00015993">
        <w:rPr>
          <w:rStyle w:val="Hyperlink"/>
        </w:rPr>
        <w:t xml:space="preserve"> </w:t>
      </w:r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3A746B6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109A0D43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4B20D50D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4A1744D0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1B4D13B1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50CCA88C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5DE38237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3F9B79CE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79C5003D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462B2C8D" w14:textId="77777777" w:rsidR="00E40AD5" w:rsidRDefault="00E40AD5" w:rsidP="004637B0">
      <w:pPr>
        <w:spacing w:after="0"/>
        <w:ind w:left="450" w:right="-810"/>
        <w:rPr>
          <w:b/>
          <w:bCs/>
          <w:u w:val="single"/>
        </w:rPr>
      </w:pPr>
    </w:p>
    <w:p w14:paraId="28BABECB" w14:textId="77777777" w:rsidR="00E40AD5" w:rsidRPr="007C1A7E" w:rsidRDefault="00E40AD5" w:rsidP="00E40AD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F3641EC" w14:textId="77777777" w:rsidR="00E40AD5" w:rsidRDefault="00E40AD5" w:rsidP="00E40AD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364A5">
        <w:rPr>
          <w:rFonts w:eastAsia="Times New Roman" w:cstheme="minorHAnsi"/>
          <w:b/>
          <w:color w:val="181717"/>
          <w:sz w:val="28"/>
          <w:szCs w:val="28"/>
        </w:rPr>
        <w:t>Chapter 15 – Refrigerant Recovery, Recycling, and Recharging</w:t>
      </w:r>
    </w:p>
    <w:p w14:paraId="7F8BBBD8" w14:textId="77777777" w:rsidR="00E40AD5" w:rsidRPr="00DF2F45" w:rsidRDefault="00E40AD5" w:rsidP="00E40AD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B894897" w14:textId="77777777" w:rsidR="00E40AD5" w:rsidRPr="00E40AD5" w:rsidRDefault="00E40AD5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0B1471B9" w14:textId="0159023B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B8CABBE" w14:textId="77777777" w:rsidR="00E40AD5" w:rsidRDefault="00E40AD5" w:rsidP="00E40AD5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9F6D0D">
        <w:t>Air Conditioning System Performance Test</w:t>
      </w:r>
    </w:p>
    <w:p w14:paraId="1EA570AA" w14:textId="77777777" w:rsidR="00E40AD5" w:rsidRDefault="00E40AD5" w:rsidP="00E40AD5">
      <w:pPr>
        <w:spacing w:after="0"/>
        <w:ind w:left="450" w:right="-810"/>
      </w:pPr>
      <w:r>
        <w:t xml:space="preserve">2. Task Sheet: </w:t>
      </w:r>
      <w:r w:rsidRPr="009F6D0D">
        <w:t>Air Conditioning Noise Diagnosis</w:t>
      </w:r>
    </w:p>
    <w:p w14:paraId="4BDFFF07" w14:textId="77777777" w:rsidR="00E40AD5" w:rsidRDefault="00E40AD5" w:rsidP="00E40AD5">
      <w:pPr>
        <w:spacing w:after="0"/>
        <w:ind w:left="450" w:right="-810"/>
      </w:pPr>
      <w:r>
        <w:t xml:space="preserve">3. Task Sheet: </w:t>
      </w:r>
      <w:r w:rsidRPr="009F6D0D">
        <w:t>Refrigerant Identification/Read Pressures</w:t>
      </w:r>
    </w:p>
    <w:p w14:paraId="6B477E24" w14:textId="77777777" w:rsidR="00E40AD5" w:rsidRDefault="00E40AD5" w:rsidP="00E40AD5">
      <w:pPr>
        <w:spacing w:after="0"/>
        <w:ind w:left="450" w:right="-810"/>
      </w:pPr>
      <w:r>
        <w:t xml:space="preserve">4. Task Sheet: </w:t>
      </w:r>
      <w:r w:rsidRPr="00E40AD5">
        <w:t>Leak Test the Air Conditioning System</w:t>
      </w:r>
    </w:p>
    <w:p w14:paraId="30BF19AC" w14:textId="77777777" w:rsidR="00E40AD5" w:rsidRDefault="00E40AD5" w:rsidP="00E40AD5">
      <w:pPr>
        <w:spacing w:after="0"/>
        <w:ind w:left="450" w:right="-810"/>
      </w:pPr>
      <w:r>
        <w:t xml:space="preserve">5. Task Sheet: </w:t>
      </w:r>
      <w:r w:rsidRPr="00E40AD5">
        <w:t>Determine Need for Refrigerant Filter</w:t>
      </w:r>
    </w:p>
    <w:p w14:paraId="2E48B939" w14:textId="77777777" w:rsidR="00E40AD5" w:rsidRDefault="00E40AD5" w:rsidP="00E40AD5">
      <w:pPr>
        <w:spacing w:after="0"/>
        <w:ind w:left="450" w:right="-810"/>
      </w:pPr>
      <w:r>
        <w:t xml:space="preserve">6. Task Sheet: </w:t>
      </w:r>
      <w:r w:rsidRPr="00E40AD5">
        <w:t>Air Conditioning System Performance Check</w:t>
      </w:r>
    </w:p>
    <w:p w14:paraId="36F67C1A" w14:textId="77777777" w:rsidR="00E40AD5" w:rsidRDefault="00E40AD5" w:rsidP="00E40AD5">
      <w:pPr>
        <w:spacing w:after="0"/>
        <w:ind w:left="450" w:right="-810"/>
      </w:pPr>
      <w:r>
        <w:t xml:space="preserve">7. Task Sheet: </w:t>
      </w:r>
      <w:r w:rsidRPr="00E40AD5">
        <w:t>Air Conditioning Control System Diagnosis</w:t>
      </w:r>
    </w:p>
    <w:p w14:paraId="2903B45C" w14:textId="77777777" w:rsidR="00E40AD5" w:rsidRDefault="00E40AD5" w:rsidP="00E40AD5">
      <w:pPr>
        <w:spacing w:after="0"/>
        <w:ind w:left="450" w:right="-810"/>
      </w:pPr>
      <w:r>
        <w:t xml:space="preserve">8. Task Sheet: </w:t>
      </w:r>
      <w:r w:rsidRPr="00E40AD5">
        <w:t>Identify the Source of A/C System Odors</w:t>
      </w:r>
    </w:p>
    <w:p w14:paraId="0E2AE8C5" w14:textId="77777777" w:rsidR="00E40AD5" w:rsidRDefault="00E40AD5" w:rsidP="00E40AD5">
      <w:pPr>
        <w:spacing w:after="0"/>
        <w:ind w:left="450" w:right="-810"/>
      </w:pPr>
      <w:r>
        <w:t xml:space="preserve">9. Task Sheet: </w:t>
      </w:r>
      <w:r w:rsidRPr="00E40AD5">
        <w:t>Evaporator Housing Drain</w:t>
      </w:r>
    </w:p>
    <w:p w14:paraId="1F307BA6" w14:textId="77777777" w:rsidR="00E40AD5" w:rsidRDefault="00E40AD5" w:rsidP="00E40AD5">
      <w:pPr>
        <w:spacing w:after="0"/>
        <w:ind w:left="450" w:right="-810"/>
      </w:pPr>
      <w:r>
        <w:t xml:space="preserve">10. Task Sheet: </w:t>
      </w:r>
      <w:r w:rsidRPr="00E40AD5">
        <w:t>Evaporator/Heater Core Replacement</w:t>
      </w:r>
    </w:p>
    <w:p w14:paraId="22045DFB" w14:textId="77777777" w:rsidR="00E40AD5" w:rsidRDefault="00E40AD5" w:rsidP="00E40AD5">
      <w:pPr>
        <w:spacing w:after="0"/>
        <w:ind w:left="450" w:right="-810"/>
      </w:pPr>
      <w:r>
        <w:t xml:space="preserve">11. Task Sheet: </w:t>
      </w:r>
      <w:r w:rsidRPr="00E40AD5">
        <w:t>Condenser Replacement</w:t>
      </w:r>
    </w:p>
    <w:p w14:paraId="1C963563" w14:textId="77777777" w:rsidR="00E40AD5" w:rsidRDefault="00E40AD5" w:rsidP="00E40AD5">
      <w:pPr>
        <w:spacing w:after="0"/>
        <w:ind w:left="450" w:right="-810"/>
      </w:pPr>
      <w:r>
        <w:t xml:space="preserve">12. Task Sheet: </w:t>
      </w:r>
      <w:r w:rsidRPr="00E40AD5">
        <w:t>Inspect Belts and Hoses</w:t>
      </w:r>
    </w:p>
    <w:p w14:paraId="6E8407A3" w14:textId="28F87954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2C1C72C" w14:textId="329A78B1" w:rsidR="004E1236" w:rsidRPr="00AD035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61C9D0C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0ECB776A" w14:textId="376DD33B" w:rsidR="00F903E7" w:rsidRPr="004E1236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0BA68866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5BF1B868" w:rsidR="00FD06B6" w:rsidRDefault="00FD06B6" w:rsidP="004637B0">
      <w:pPr>
        <w:spacing w:after="0"/>
        <w:ind w:left="450" w:right="-810"/>
      </w:pPr>
    </w:p>
    <w:p w14:paraId="379CC895" w14:textId="14C7C231" w:rsidR="004E1236" w:rsidRDefault="004E1236" w:rsidP="004637B0">
      <w:pPr>
        <w:spacing w:after="0"/>
        <w:ind w:left="450" w:right="-810"/>
      </w:pPr>
    </w:p>
    <w:p w14:paraId="4E717EE8" w14:textId="77777777" w:rsidR="004E1236" w:rsidRDefault="004E1236" w:rsidP="004637B0">
      <w:pPr>
        <w:spacing w:after="0"/>
        <w:ind w:left="450" w:right="-810"/>
      </w:pPr>
    </w:p>
    <w:p w14:paraId="6D88117E" w14:textId="42A8B968" w:rsidR="00A70F6B" w:rsidRDefault="00A70F6B" w:rsidP="004637B0">
      <w:pPr>
        <w:spacing w:after="0"/>
        <w:ind w:left="450" w:right="-810"/>
      </w:pPr>
    </w:p>
    <w:p w14:paraId="5DDDADE9" w14:textId="1C65A966" w:rsidR="00E40AD5" w:rsidRDefault="00E40AD5" w:rsidP="004637B0">
      <w:pPr>
        <w:spacing w:after="0"/>
        <w:ind w:left="450" w:right="-810"/>
      </w:pPr>
    </w:p>
    <w:p w14:paraId="03207B29" w14:textId="102183DA" w:rsidR="00E40AD5" w:rsidRDefault="00E40AD5" w:rsidP="004637B0">
      <w:pPr>
        <w:spacing w:after="0"/>
        <w:ind w:left="450" w:right="-810"/>
      </w:pPr>
    </w:p>
    <w:p w14:paraId="70CBFF43" w14:textId="5D0C9F9B" w:rsidR="00E40AD5" w:rsidRDefault="00E40AD5" w:rsidP="004637B0">
      <w:pPr>
        <w:spacing w:after="0"/>
        <w:ind w:left="450" w:right="-810"/>
      </w:pPr>
    </w:p>
    <w:p w14:paraId="4853D74C" w14:textId="77777777" w:rsidR="00E40AD5" w:rsidRDefault="00E40AD5" w:rsidP="004637B0">
      <w:pPr>
        <w:spacing w:after="0"/>
        <w:ind w:left="450" w:right="-810"/>
      </w:pPr>
    </w:p>
    <w:p w14:paraId="51760243" w14:textId="77777777" w:rsidR="00A70F6B" w:rsidRDefault="00A70F6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5D868" w14:textId="77777777" w:rsidR="001528A9" w:rsidRDefault="001528A9" w:rsidP="00E43A7A">
      <w:pPr>
        <w:spacing w:after="0" w:line="240" w:lineRule="auto"/>
      </w:pPr>
      <w:r>
        <w:separator/>
      </w:r>
    </w:p>
  </w:endnote>
  <w:endnote w:type="continuationSeparator" w:id="0">
    <w:p w14:paraId="5EBBF7F3" w14:textId="77777777" w:rsidR="001528A9" w:rsidRDefault="001528A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41D68" w14:textId="77777777" w:rsidR="001528A9" w:rsidRDefault="001528A9" w:rsidP="00E43A7A">
      <w:pPr>
        <w:spacing w:after="0" w:line="240" w:lineRule="auto"/>
      </w:pPr>
      <w:r>
        <w:separator/>
      </w:r>
    </w:p>
  </w:footnote>
  <w:footnote w:type="continuationSeparator" w:id="0">
    <w:p w14:paraId="70BE3486" w14:textId="77777777" w:rsidR="001528A9" w:rsidRDefault="001528A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wFAHQXQVstAAAA"/>
  </w:docVars>
  <w:rsids>
    <w:rsidRoot w:val="00DF2F45"/>
    <w:rsid w:val="00002F88"/>
    <w:rsid w:val="0001053C"/>
    <w:rsid w:val="00015993"/>
    <w:rsid w:val="00016515"/>
    <w:rsid w:val="00016CDA"/>
    <w:rsid w:val="00023D7C"/>
    <w:rsid w:val="000255BF"/>
    <w:rsid w:val="00032C74"/>
    <w:rsid w:val="0003709D"/>
    <w:rsid w:val="000522AD"/>
    <w:rsid w:val="00054006"/>
    <w:rsid w:val="00055EAD"/>
    <w:rsid w:val="00077286"/>
    <w:rsid w:val="000D5FDE"/>
    <w:rsid w:val="000E2805"/>
    <w:rsid w:val="000E2C6C"/>
    <w:rsid w:val="000F3DBB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528A9"/>
    <w:rsid w:val="001555FE"/>
    <w:rsid w:val="00157C33"/>
    <w:rsid w:val="001D55E2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1BEF"/>
    <w:rsid w:val="0035436B"/>
    <w:rsid w:val="003D0578"/>
    <w:rsid w:val="003D6C35"/>
    <w:rsid w:val="003E3172"/>
    <w:rsid w:val="0040292E"/>
    <w:rsid w:val="00431A46"/>
    <w:rsid w:val="00460C4E"/>
    <w:rsid w:val="004637B0"/>
    <w:rsid w:val="00464DF1"/>
    <w:rsid w:val="00480C2D"/>
    <w:rsid w:val="00492E83"/>
    <w:rsid w:val="00494705"/>
    <w:rsid w:val="00496AA1"/>
    <w:rsid w:val="004978D4"/>
    <w:rsid w:val="004A17EE"/>
    <w:rsid w:val="004B09AC"/>
    <w:rsid w:val="004C594B"/>
    <w:rsid w:val="004D0C75"/>
    <w:rsid w:val="004E1236"/>
    <w:rsid w:val="004E670F"/>
    <w:rsid w:val="005017AE"/>
    <w:rsid w:val="005254E5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5686C"/>
    <w:rsid w:val="00662A68"/>
    <w:rsid w:val="00687AE4"/>
    <w:rsid w:val="00692749"/>
    <w:rsid w:val="006929A6"/>
    <w:rsid w:val="00696D9C"/>
    <w:rsid w:val="00696F56"/>
    <w:rsid w:val="006D017B"/>
    <w:rsid w:val="006D0FD4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50525"/>
    <w:rsid w:val="007636D7"/>
    <w:rsid w:val="00765183"/>
    <w:rsid w:val="00794F83"/>
    <w:rsid w:val="007A2527"/>
    <w:rsid w:val="007C16D5"/>
    <w:rsid w:val="007C1A7E"/>
    <w:rsid w:val="007E48D6"/>
    <w:rsid w:val="007F0D7D"/>
    <w:rsid w:val="008009F3"/>
    <w:rsid w:val="008253C6"/>
    <w:rsid w:val="0085332D"/>
    <w:rsid w:val="00884C24"/>
    <w:rsid w:val="00892203"/>
    <w:rsid w:val="008C0707"/>
    <w:rsid w:val="008E2266"/>
    <w:rsid w:val="008F46C1"/>
    <w:rsid w:val="00904513"/>
    <w:rsid w:val="00913BB9"/>
    <w:rsid w:val="00916EDC"/>
    <w:rsid w:val="009268E1"/>
    <w:rsid w:val="0092799E"/>
    <w:rsid w:val="009363F8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9F6D0D"/>
    <w:rsid w:val="00A041F9"/>
    <w:rsid w:val="00A6394D"/>
    <w:rsid w:val="00A63B00"/>
    <w:rsid w:val="00A70F6B"/>
    <w:rsid w:val="00A764B2"/>
    <w:rsid w:val="00A82244"/>
    <w:rsid w:val="00A868F1"/>
    <w:rsid w:val="00A91313"/>
    <w:rsid w:val="00AD0354"/>
    <w:rsid w:val="00AD289A"/>
    <w:rsid w:val="00AE0C40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174C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CD4516"/>
    <w:rsid w:val="00CF302B"/>
    <w:rsid w:val="00D11B77"/>
    <w:rsid w:val="00D364A5"/>
    <w:rsid w:val="00D40E11"/>
    <w:rsid w:val="00D524C5"/>
    <w:rsid w:val="00D6158E"/>
    <w:rsid w:val="00D64A99"/>
    <w:rsid w:val="00D9074A"/>
    <w:rsid w:val="00DA1A6E"/>
    <w:rsid w:val="00DA491F"/>
    <w:rsid w:val="00DE07AC"/>
    <w:rsid w:val="00DF2F45"/>
    <w:rsid w:val="00E202C9"/>
    <w:rsid w:val="00E310D6"/>
    <w:rsid w:val="00E35117"/>
    <w:rsid w:val="00E40AD5"/>
    <w:rsid w:val="00E4311A"/>
    <w:rsid w:val="00E43A7A"/>
    <w:rsid w:val="00E523A9"/>
    <w:rsid w:val="00E7201E"/>
    <w:rsid w:val="00E86240"/>
    <w:rsid w:val="00E9309E"/>
    <w:rsid w:val="00E960A0"/>
    <w:rsid w:val="00EB1EDD"/>
    <w:rsid w:val="00EB7829"/>
    <w:rsid w:val="00EC5477"/>
    <w:rsid w:val="00F008E4"/>
    <w:rsid w:val="00F2511E"/>
    <w:rsid w:val="00F25410"/>
    <w:rsid w:val="00F67F5F"/>
    <w:rsid w:val="00F753A6"/>
    <w:rsid w:val="00F75D94"/>
    <w:rsid w:val="00F903E7"/>
    <w:rsid w:val="00FA51D2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A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2</cp:revision>
  <cp:lastPrinted>2022-04-12T15:21:00Z</cp:lastPrinted>
  <dcterms:created xsi:type="dcterms:W3CDTF">2019-12-09T16:24:00Z</dcterms:created>
  <dcterms:modified xsi:type="dcterms:W3CDTF">2022-04-13T14:23:00Z</dcterms:modified>
</cp:coreProperties>
</file>